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1C6CA" w14:textId="77777777" w:rsidR="00077D91" w:rsidRDefault="00EA202E" w:rsidP="00077D91">
      <w:pPr>
        <w:pStyle w:val="CM16"/>
        <w:spacing w:after="92" w:line="360" w:lineRule="auto"/>
        <w:ind w:left="8007" w:hanging="8008"/>
        <w:rPr>
          <w:rFonts w:ascii="Cambria" w:hAnsi="Cambria"/>
          <w:color w:val="000000"/>
          <w:sz w:val="21"/>
          <w:szCs w:val="21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3</w:t>
      </w:r>
      <w:r w:rsidR="002A186A">
        <w:rPr>
          <w:rFonts w:ascii="Cambria" w:hAnsi="Cambria"/>
          <w:color w:val="000000"/>
          <w:sz w:val="20"/>
          <w:szCs w:val="20"/>
        </w:rPr>
        <w:t>6</w:t>
      </w:r>
      <w:r w:rsidR="00E831AD">
        <w:rPr>
          <w:rFonts w:ascii="Cambria" w:hAnsi="Cambria"/>
          <w:color w:val="000000"/>
          <w:sz w:val="20"/>
          <w:szCs w:val="20"/>
        </w:rPr>
        <w:t>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2A186A">
        <w:rPr>
          <w:rFonts w:ascii="Cambria" w:hAnsi="Cambria"/>
          <w:color w:val="000000"/>
          <w:sz w:val="20"/>
          <w:szCs w:val="20"/>
        </w:rPr>
        <w:t xml:space="preserve">Organizations of Programming </w:t>
      </w:r>
      <w:r w:rsidR="00E831AD">
        <w:rPr>
          <w:rFonts w:ascii="Cambria" w:hAnsi="Cambria"/>
          <w:color w:val="000000"/>
          <w:sz w:val="20"/>
          <w:szCs w:val="20"/>
        </w:rPr>
        <w:t>Languages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77AEF88A" w:rsidR="00EA202E" w:rsidRPr="00077D91" w:rsidRDefault="007163FC" w:rsidP="00FF5CC4">
      <w:pPr>
        <w:pStyle w:val="CM16"/>
        <w:spacing w:after="92" w:line="600" w:lineRule="auto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3"/>
          <w:szCs w:val="23"/>
        </w:rPr>
        <w:t>Name: __________________________</w:t>
      </w:r>
    </w:p>
    <w:p w14:paraId="14CD3102" w14:textId="697A2C18" w:rsidR="007C6D8E" w:rsidRDefault="00EA202E" w:rsidP="007C6D8E">
      <w:pPr>
        <w:pStyle w:val="Default"/>
        <w:spacing w:line="48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Assignment </w:t>
      </w:r>
      <w:r w:rsidR="00CE7CA4">
        <w:rPr>
          <w:rFonts w:ascii="Cambria" w:hAnsi="Cambria" w:cs="Times New Roman"/>
          <w:b/>
          <w:sz w:val="28"/>
          <w:szCs w:val="28"/>
        </w:rPr>
        <w:t>9</w:t>
      </w:r>
      <w:r w:rsidR="00E1061F">
        <w:rPr>
          <w:rFonts w:ascii="Cambria" w:hAnsi="Cambria" w:cs="Times New Roman"/>
          <w:b/>
          <w:sz w:val="28"/>
          <w:szCs w:val="28"/>
        </w:rPr>
        <w:t xml:space="preserve"> (chap. </w:t>
      </w:r>
      <w:r w:rsidR="008B5D33">
        <w:rPr>
          <w:rFonts w:ascii="Cambria" w:hAnsi="Cambria" w:cs="Times New Roman"/>
          <w:b/>
          <w:sz w:val="28"/>
          <w:szCs w:val="28"/>
        </w:rPr>
        <w:t>1</w:t>
      </w:r>
      <w:r w:rsidR="008D26E4">
        <w:rPr>
          <w:rFonts w:ascii="Cambria" w:hAnsi="Cambria" w:cs="Times New Roman"/>
          <w:b/>
          <w:sz w:val="28"/>
          <w:szCs w:val="28"/>
        </w:rPr>
        <w:t>1 &amp; 12</w:t>
      </w:r>
      <w:r w:rsidR="00E1061F">
        <w:rPr>
          <w:rFonts w:ascii="Cambria" w:hAnsi="Cambria" w:cs="Times New Roman"/>
          <w:b/>
          <w:sz w:val="28"/>
          <w:szCs w:val="28"/>
        </w:rPr>
        <w:t>)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3C4685">
        <w:rPr>
          <w:rFonts w:ascii="Cambria" w:hAnsi="Cambria" w:cs="Times New Roman"/>
          <w:b/>
          <w:sz w:val="28"/>
          <w:szCs w:val="28"/>
        </w:rPr>
        <w:t>6</w:t>
      </w:r>
      <w:r w:rsidR="008B1D15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</w:p>
    <w:p w14:paraId="5C51703B" w14:textId="77777777" w:rsidR="003A21DC" w:rsidRPr="00820B5D" w:rsidRDefault="003A21DC" w:rsidP="003A21DC">
      <w:pPr>
        <w:spacing w:after="0"/>
        <w:rPr>
          <w:rFonts w:ascii="Courier New" w:hAnsi="Courier New" w:cs="Courier New"/>
        </w:rPr>
      </w:pPr>
    </w:p>
    <w:p w14:paraId="61B76320" w14:textId="77335AE8" w:rsidR="002B7A7A" w:rsidRDefault="00A86A1D" w:rsidP="00A86A1D">
      <w:pPr>
        <w:rPr>
          <w:rFonts w:ascii="Cambria" w:hAnsi="Cambria"/>
        </w:rPr>
      </w:pPr>
      <w:r>
        <w:rPr>
          <w:rFonts w:ascii="Cambria" w:hAnsi="Cambria"/>
        </w:rPr>
        <w:t>Q</w:t>
      </w:r>
      <w:r w:rsidR="003C4685">
        <w:rPr>
          <w:rFonts w:ascii="Cambria" w:hAnsi="Cambria"/>
        </w:rPr>
        <w:t>1</w:t>
      </w:r>
      <w:r>
        <w:rPr>
          <w:rFonts w:ascii="Cambria" w:hAnsi="Cambria"/>
        </w:rPr>
        <w:t xml:space="preserve">. [10] </w:t>
      </w:r>
      <w:r w:rsidR="003C4685">
        <w:rPr>
          <w:rFonts w:ascii="Cambria" w:hAnsi="Cambria"/>
        </w:rPr>
        <w:t>Explain</w:t>
      </w:r>
      <w:r w:rsidR="003C4685" w:rsidRPr="002B7A7A">
        <w:rPr>
          <w:rFonts w:ascii="Cambria" w:hAnsi="Cambria"/>
        </w:rPr>
        <w:t xml:space="preserve"> the similarities of and differences between Java</w:t>
      </w:r>
      <w:r w:rsidR="003C4685">
        <w:rPr>
          <w:rFonts w:ascii="Cambria" w:hAnsi="Cambria"/>
        </w:rPr>
        <w:t xml:space="preserve"> </w:t>
      </w:r>
      <w:r w:rsidR="003C4685" w:rsidRPr="002B7A7A">
        <w:rPr>
          <w:rFonts w:ascii="Cambria" w:hAnsi="Cambria"/>
        </w:rPr>
        <w:t>packages and C++ namespaces.</w:t>
      </w:r>
      <w:bookmarkStart w:id="0" w:name="_GoBack"/>
      <w:bookmarkEnd w:id="0"/>
    </w:p>
    <w:p w14:paraId="661759DA" w14:textId="07F85A80" w:rsidR="002B7A7A" w:rsidRDefault="002B7A7A" w:rsidP="002B7A7A">
      <w:pPr>
        <w:rPr>
          <w:rFonts w:ascii="Cambria" w:hAnsi="Cambria"/>
        </w:rPr>
      </w:pPr>
      <w:r>
        <w:rPr>
          <w:rFonts w:ascii="Cambria" w:hAnsi="Cambria"/>
        </w:rPr>
        <w:t>Q</w:t>
      </w:r>
      <w:r w:rsidR="003C4685">
        <w:rPr>
          <w:rFonts w:ascii="Cambria" w:hAnsi="Cambria"/>
        </w:rPr>
        <w:t>2</w:t>
      </w:r>
      <w:r>
        <w:rPr>
          <w:rFonts w:ascii="Cambria" w:hAnsi="Cambria"/>
        </w:rPr>
        <w:t xml:space="preserve">. [10] </w:t>
      </w:r>
      <w:r w:rsidRPr="002B7A7A">
        <w:rPr>
          <w:rFonts w:ascii="Cambria" w:hAnsi="Cambria"/>
        </w:rPr>
        <w:t>Describe the three ways a client can reference a name from a namespace</w:t>
      </w:r>
      <w:r>
        <w:rPr>
          <w:rFonts w:ascii="Cambria" w:hAnsi="Cambria"/>
        </w:rPr>
        <w:t xml:space="preserve"> </w:t>
      </w:r>
      <w:r w:rsidRPr="002B7A7A">
        <w:rPr>
          <w:rFonts w:ascii="Cambria" w:hAnsi="Cambria"/>
        </w:rPr>
        <w:t>in C++.</w:t>
      </w:r>
    </w:p>
    <w:p w14:paraId="310215D3" w14:textId="712B0BAF" w:rsidR="002B7A7A" w:rsidRDefault="002B7A7A" w:rsidP="002B7A7A">
      <w:pPr>
        <w:rPr>
          <w:rFonts w:ascii="Cambria" w:hAnsi="Cambria"/>
        </w:rPr>
      </w:pPr>
      <w:r>
        <w:rPr>
          <w:rFonts w:ascii="Cambria" w:hAnsi="Cambria"/>
        </w:rPr>
        <w:t>Q</w:t>
      </w:r>
      <w:r w:rsidR="003C4685">
        <w:rPr>
          <w:rFonts w:ascii="Cambria" w:hAnsi="Cambria"/>
        </w:rPr>
        <w:t>3</w:t>
      </w:r>
      <w:r>
        <w:rPr>
          <w:rFonts w:ascii="Cambria" w:hAnsi="Cambria"/>
        </w:rPr>
        <w:t xml:space="preserve">. [10] </w:t>
      </w:r>
      <w:r w:rsidRPr="002B7A7A">
        <w:rPr>
          <w:rFonts w:ascii="Cambria" w:hAnsi="Cambria"/>
        </w:rPr>
        <w:t>Compare Java’s packages with Ruby’s modules.</w:t>
      </w:r>
    </w:p>
    <w:p w14:paraId="6CDF794B" w14:textId="1E61235B" w:rsidR="002B7A7A" w:rsidRDefault="002B7A7A" w:rsidP="00A86A1D">
      <w:pPr>
        <w:rPr>
          <w:rFonts w:ascii="Cambria" w:hAnsi="Cambria"/>
        </w:rPr>
      </w:pPr>
      <w:r>
        <w:rPr>
          <w:rFonts w:ascii="Cambria" w:hAnsi="Cambria"/>
        </w:rPr>
        <w:t>Q</w:t>
      </w:r>
      <w:r w:rsidR="003C4685">
        <w:rPr>
          <w:rFonts w:ascii="Cambria" w:hAnsi="Cambria"/>
        </w:rPr>
        <w:t>4</w:t>
      </w:r>
      <w:r>
        <w:rPr>
          <w:rFonts w:ascii="Cambria" w:hAnsi="Cambria"/>
        </w:rPr>
        <w:t>. [10] Explain the ways subclasses can be created that are not subtypes in C++ and in Java, respectively.</w:t>
      </w:r>
    </w:p>
    <w:p w14:paraId="1C273409" w14:textId="0F51FBBD" w:rsidR="002B7A7A" w:rsidRDefault="002B7A7A" w:rsidP="00A86A1D">
      <w:pPr>
        <w:rPr>
          <w:rFonts w:ascii="Cambria" w:hAnsi="Cambria"/>
        </w:rPr>
      </w:pPr>
      <w:r>
        <w:rPr>
          <w:rFonts w:ascii="Cambria" w:hAnsi="Cambria"/>
        </w:rPr>
        <w:t>Q</w:t>
      </w:r>
      <w:r w:rsidR="003C4685">
        <w:rPr>
          <w:rFonts w:ascii="Cambria" w:hAnsi="Cambria"/>
        </w:rPr>
        <w:t>5</w:t>
      </w:r>
      <w:r>
        <w:rPr>
          <w:rFonts w:ascii="Cambria" w:hAnsi="Cambria"/>
        </w:rPr>
        <w:t xml:space="preserve">. [10] </w:t>
      </w:r>
      <w:r w:rsidRPr="002B7A7A">
        <w:rPr>
          <w:rFonts w:ascii="Cambria" w:hAnsi="Cambria"/>
        </w:rPr>
        <w:t>Compare the class entity access controls of C++ and Java.</w:t>
      </w:r>
    </w:p>
    <w:p w14:paraId="299CF31E" w14:textId="24A70734" w:rsidR="00B6324D" w:rsidRDefault="00352D80" w:rsidP="00B6324D">
      <w:pPr>
        <w:rPr>
          <w:rFonts w:ascii="Cambria" w:hAnsi="Cambria"/>
        </w:rPr>
      </w:pPr>
      <w:r>
        <w:rPr>
          <w:rFonts w:ascii="Cambria" w:hAnsi="Cambria"/>
        </w:rPr>
        <w:t>Q</w:t>
      </w:r>
      <w:r w:rsidR="003C4685">
        <w:rPr>
          <w:rFonts w:ascii="Cambria" w:hAnsi="Cambria"/>
        </w:rPr>
        <w:t>6</w:t>
      </w:r>
      <w:r>
        <w:rPr>
          <w:rFonts w:ascii="Cambria" w:hAnsi="Cambria"/>
        </w:rPr>
        <w:t>. [10</w:t>
      </w:r>
      <w:r w:rsidR="003C4685">
        <w:rPr>
          <w:rFonts w:ascii="Cambria" w:hAnsi="Cambria"/>
        </w:rPr>
        <w:t>, optional</w:t>
      </w:r>
      <w:r>
        <w:rPr>
          <w:rFonts w:ascii="Cambria" w:hAnsi="Cambria"/>
        </w:rPr>
        <w:t xml:space="preserve">] </w:t>
      </w:r>
      <w:r w:rsidR="00B6324D" w:rsidRPr="00B6324D">
        <w:rPr>
          <w:rFonts w:ascii="Cambria" w:hAnsi="Cambria"/>
        </w:rPr>
        <w:t xml:space="preserve">What exactly does it mean for a subclass to have an </w:t>
      </w:r>
      <w:proofErr w:type="spellStart"/>
      <w:r w:rsidR="00B6324D" w:rsidRPr="00B6324D">
        <w:rPr>
          <w:rFonts w:ascii="Cambria" w:hAnsi="Cambria"/>
        </w:rPr>
        <w:t>is</w:t>
      </w:r>
      <w:proofErr w:type="spellEnd"/>
      <w:r w:rsidR="00B6324D" w:rsidRPr="00B6324D">
        <w:rPr>
          <w:rFonts w:ascii="Cambria" w:hAnsi="Cambria"/>
        </w:rPr>
        <w:t>-a relationship with its parent class?</w:t>
      </w:r>
    </w:p>
    <w:p w14:paraId="4DDABDF3" w14:textId="59C25BEA" w:rsidR="003C4685" w:rsidRDefault="003C4685" w:rsidP="003C4685">
      <w:pPr>
        <w:rPr>
          <w:rFonts w:ascii="Cambria" w:hAnsi="Cambria"/>
        </w:rPr>
      </w:pPr>
      <w:r>
        <w:rPr>
          <w:rFonts w:ascii="Cambria" w:hAnsi="Cambria"/>
        </w:rPr>
        <w:t>Q</w:t>
      </w:r>
      <w:r>
        <w:rPr>
          <w:rFonts w:ascii="Cambria" w:hAnsi="Cambria"/>
        </w:rPr>
        <w:t>7</w:t>
      </w:r>
      <w:r>
        <w:rPr>
          <w:rFonts w:ascii="Cambria" w:hAnsi="Cambria"/>
        </w:rPr>
        <w:t xml:space="preserve">. [10] </w:t>
      </w:r>
      <w:r w:rsidRPr="00B6324D">
        <w:rPr>
          <w:rFonts w:ascii="Cambria" w:hAnsi="Cambria"/>
        </w:rPr>
        <w:t>Compare the access controls for instance variables in Java and Ruby.</w:t>
      </w:r>
    </w:p>
    <w:p w14:paraId="36CC11FC" w14:textId="77777777" w:rsidR="003C4685" w:rsidRPr="00B6324D" w:rsidRDefault="003C4685" w:rsidP="00B6324D">
      <w:pPr>
        <w:rPr>
          <w:rFonts w:ascii="Cambria" w:hAnsi="Cambria"/>
        </w:rPr>
      </w:pPr>
    </w:p>
    <w:sectPr w:rsidR="003C4685" w:rsidRPr="00B6324D" w:rsidSect="00DB61DF">
      <w:pgSz w:w="12240" w:h="15840" w:code="1"/>
      <w:pgMar w:top="1080" w:right="1080" w:bottom="720" w:left="1152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408BB"/>
    <w:multiLevelType w:val="hybridMultilevel"/>
    <w:tmpl w:val="2FE4C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778A2"/>
    <w:multiLevelType w:val="hybridMultilevel"/>
    <w:tmpl w:val="3496CED4"/>
    <w:lvl w:ilvl="0" w:tplc="658E64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3E0026"/>
    <w:multiLevelType w:val="hybridMultilevel"/>
    <w:tmpl w:val="64EC4A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A9682E"/>
    <w:multiLevelType w:val="hybridMultilevel"/>
    <w:tmpl w:val="297E46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29081F"/>
    <w:multiLevelType w:val="hybridMultilevel"/>
    <w:tmpl w:val="64EC4A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23230"/>
    <w:multiLevelType w:val="hybridMultilevel"/>
    <w:tmpl w:val="1F06A196"/>
    <w:lvl w:ilvl="0" w:tplc="5D002A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MqgFAHzufjItAAAA"/>
    <w:docVar w:name="aurora:used-aurora" w:val="i:1"/>
  </w:docVars>
  <w:rsids>
    <w:rsidRoot w:val="00217177"/>
    <w:rsid w:val="00011576"/>
    <w:rsid w:val="00013631"/>
    <w:rsid w:val="00013CA5"/>
    <w:rsid w:val="00020357"/>
    <w:rsid w:val="00020D70"/>
    <w:rsid w:val="00020EF6"/>
    <w:rsid w:val="00022C4F"/>
    <w:rsid w:val="000253E5"/>
    <w:rsid w:val="000310CB"/>
    <w:rsid w:val="00042F13"/>
    <w:rsid w:val="00043411"/>
    <w:rsid w:val="000436C6"/>
    <w:rsid w:val="00045935"/>
    <w:rsid w:val="0005698E"/>
    <w:rsid w:val="00056C71"/>
    <w:rsid w:val="000612DE"/>
    <w:rsid w:val="00065E5F"/>
    <w:rsid w:val="0007261D"/>
    <w:rsid w:val="000773E8"/>
    <w:rsid w:val="00077D91"/>
    <w:rsid w:val="00080502"/>
    <w:rsid w:val="0008448A"/>
    <w:rsid w:val="00087C99"/>
    <w:rsid w:val="000A7AEB"/>
    <w:rsid w:val="000B0859"/>
    <w:rsid w:val="000B203C"/>
    <w:rsid w:val="000B6A41"/>
    <w:rsid w:val="000B727A"/>
    <w:rsid w:val="000C061D"/>
    <w:rsid w:val="000C2D3F"/>
    <w:rsid w:val="000E14C9"/>
    <w:rsid w:val="000F6BE1"/>
    <w:rsid w:val="00106209"/>
    <w:rsid w:val="00112AE3"/>
    <w:rsid w:val="001177FC"/>
    <w:rsid w:val="00120F32"/>
    <w:rsid w:val="001227BF"/>
    <w:rsid w:val="00123A3A"/>
    <w:rsid w:val="00137D43"/>
    <w:rsid w:val="001420D2"/>
    <w:rsid w:val="00157190"/>
    <w:rsid w:val="00170718"/>
    <w:rsid w:val="001709EB"/>
    <w:rsid w:val="00174E04"/>
    <w:rsid w:val="00181AB8"/>
    <w:rsid w:val="00183A8D"/>
    <w:rsid w:val="00186C18"/>
    <w:rsid w:val="001913F7"/>
    <w:rsid w:val="0019502B"/>
    <w:rsid w:val="001B06A0"/>
    <w:rsid w:val="001C0B5D"/>
    <w:rsid w:val="001C2953"/>
    <w:rsid w:val="001D6141"/>
    <w:rsid w:val="001D7F7A"/>
    <w:rsid w:val="001F6F73"/>
    <w:rsid w:val="002107A4"/>
    <w:rsid w:val="00217177"/>
    <w:rsid w:val="0022184B"/>
    <w:rsid w:val="0022486B"/>
    <w:rsid w:val="00237086"/>
    <w:rsid w:val="00240A00"/>
    <w:rsid w:val="00245091"/>
    <w:rsid w:val="00263743"/>
    <w:rsid w:val="00274D8D"/>
    <w:rsid w:val="00290C9E"/>
    <w:rsid w:val="002A186A"/>
    <w:rsid w:val="002A4256"/>
    <w:rsid w:val="002B7A7A"/>
    <w:rsid w:val="002B7AE4"/>
    <w:rsid w:val="002C4619"/>
    <w:rsid w:val="002D445E"/>
    <w:rsid w:val="002F7E3C"/>
    <w:rsid w:val="00313295"/>
    <w:rsid w:val="003170DA"/>
    <w:rsid w:val="00322F55"/>
    <w:rsid w:val="00334BCF"/>
    <w:rsid w:val="00341E0E"/>
    <w:rsid w:val="003517E8"/>
    <w:rsid w:val="00352CA9"/>
    <w:rsid w:val="00352D80"/>
    <w:rsid w:val="00354665"/>
    <w:rsid w:val="00361710"/>
    <w:rsid w:val="00365097"/>
    <w:rsid w:val="0036626E"/>
    <w:rsid w:val="003738AE"/>
    <w:rsid w:val="00386665"/>
    <w:rsid w:val="003A21DC"/>
    <w:rsid w:val="003A484E"/>
    <w:rsid w:val="003A6930"/>
    <w:rsid w:val="003A6B8C"/>
    <w:rsid w:val="003B10B3"/>
    <w:rsid w:val="003B28B7"/>
    <w:rsid w:val="003B69D0"/>
    <w:rsid w:val="003C4685"/>
    <w:rsid w:val="003D6B64"/>
    <w:rsid w:val="003F20CF"/>
    <w:rsid w:val="004178D0"/>
    <w:rsid w:val="00423E6E"/>
    <w:rsid w:val="00426A45"/>
    <w:rsid w:val="00434AA7"/>
    <w:rsid w:val="004368A0"/>
    <w:rsid w:val="004463DF"/>
    <w:rsid w:val="00457188"/>
    <w:rsid w:val="0046561A"/>
    <w:rsid w:val="00467A51"/>
    <w:rsid w:val="00470295"/>
    <w:rsid w:val="00491E8F"/>
    <w:rsid w:val="004A6587"/>
    <w:rsid w:val="004A6CA0"/>
    <w:rsid w:val="004A6E45"/>
    <w:rsid w:val="004C3A49"/>
    <w:rsid w:val="004D2BCD"/>
    <w:rsid w:val="004E4227"/>
    <w:rsid w:val="004E7C86"/>
    <w:rsid w:val="004F2A1D"/>
    <w:rsid w:val="00501E74"/>
    <w:rsid w:val="00502A36"/>
    <w:rsid w:val="0050494E"/>
    <w:rsid w:val="00506589"/>
    <w:rsid w:val="00523A27"/>
    <w:rsid w:val="00527F98"/>
    <w:rsid w:val="00533587"/>
    <w:rsid w:val="005361E0"/>
    <w:rsid w:val="00536F7C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B6E8F"/>
    <w:rsid w:val="005C7B7D"/>
    <w:rsid w:val="005D0F85"/>
    <w:rsid w:val="005D336E"/>
    <w:rsid w:val="005E1972"/>
    <w:rsid w:val="005E4E4B"/>
    <w:rsid w:val="005E62A5"/>
    <w:rsid w:val="005F03E2"/>
    <w:rsid w:val="005F1504"/>
    <w:rsid w:val="005F5116"/>
    <w:rsid w:val="005F5277"/>
    <w:rsid w:val="0060405C"/>
    <w:rsid w:val="00606D41"/>
    <w:rsid w:val="00620DD7"/>
    <w:rsid w:val="00623C70"/>
    <w:rsid w:val="00634863"/>
    <w:rsid w:val="006517A2"/>
    <w:rsid w:val="00653434"/>
    <w:rsid w:val="00654B71"/>
    <w:rsid w:val="00656522"/>
    <w:rsid w:val="00662F68"/>
    <w:rsid w:val="00663052"/>
    <w:rsid w:val="00664124"/>
    <w:rsid w:val="00666B27"/>
    <w:rsid w:val="00684ED4"/>
    <w:rsid w:val="00687837"/>
    <w:rsid w:val="00696B85"/>
    <w:rsid w:val="006A3585"/>
    <w:rsid w:val="006B60FF"/>
    <w:rsid w:val="006C48FC"/>
    <w:rsid w:val="006C4C2D"/>
    <w:rsid w:val="006C4DEF"/>
    <w:rsid w:val="006C59AD"/>
    <w:rsid w:val="006D70CF"/>
    <w:rsid w:val="006E0CC6"/>
    <w:rsid w:val="006E347F"/>
    <w:rsid w:val="006E6FD0"/>
    <w:rsid w:val="006F5ED7"/>
    <w:rsid w:val="00700266"/>
    <w:rsid w:val="007030A0"/>
    <w:rsid w:val="00706268"/>
    <w:rsid w:val="007139AE"/>
    <w:rsid w:val="007163FC"/>
    <w:rsid w:val="00717869"/>
    <w:rsid w:val="007440DB"/>
    <w:rsid w:val="00753BDC"/>
    <w:rsid w:val="00763D7A"/>
    <w:rsid w:val="007659A1"/>
    <w:rsid w:val="00772CC0"/>
    <w:rsid w:val="00777336"/>
    <w:rsid w:val="00797581"/>
    <w:rsid w:val="007A22A1"/>
    <w:rsid w:val="007A2BBF"/>
    <w:rsid w:val="007A7AB2"/>
    <w:rsid w:val="007B0F89"/>
    <w:rsid w:val="007B7D88"/>
    <w:rsid w:val="007C1DD6"/>
    <w:rsid w:val="007C2D8F"/>
    <w:rsid w:val="007C68B1"/>
    <w:rsid w:val="007C6D8E"/>
    <w:rsid w:val="007D3D27"/>
    <w:rsid w:val="007E0FB9"/>
    <w:rsid w:val="007E455C"/>
    <w:rsid w:val="007E57CF"/>
    <w:rsid w:val="007E5F0C"/>
    <w:rsid w:val="008025C5"/>
    <w:rsid w:val="00804F20"/>
    <w:rsid w:val="00806895"/>
    <w:rsid w:val="00815F43"/>
    <w:rsid w:val="00820B5D"/>
    <w:rsid w:val="0082352D"/>
    <w:rsid w:val="00823D42"/>
    <w:rsid w:val="00823DBE"/>
    <w:rsid w:val="00832340"/>
    <w:rsid w:val="008336DF"/>
    <w:rsid w:val="00853E0B"/>
    <w:rsid w:val="00856943"/>
    <w:rsid w:val="008608CF"/>
    <w:rsid w:val="00877186"/>
    <w:rsid w:val="00884126"/>
    <w:rsid w:val="008850A9"/>
    <w:rsid w:val="0089040C"/>
    <w:rsid w:val="00892490"/>
    <w:rsid w:val="00893102"/>
    <w:rsid w:val="008A33AB"/>
    <w:rsid w:val="008A35EB"/>
    <w:rsid w:val="008A4041"/>
    <w:rsid w:val="008A4139"/>
    <w:rsid w:val="008B1D15"/>
    <w:rsid w:val="008B5D33"/>
    <w:rsid w:val="008B7EA1"/>
    <w:rsid w:val="008D26E4"/>
    <w:rsid w:val="008D4867"/>
    <w:rsid w:val="008E10A0"/>
    <w:rsid w:val="008E10A8"/>
    <w:rsid w:val="008E6F96"/>
    <w:rsid w:val="0090174B"/>
    <w:rsid w:val="009046BE"/>
    <w:rsid w:val="00912980"/>
    <w:rsid w:val="009242F3"/>
    <w:rsid w:val="00925022"/>
    <w:rsid w:val="0094123C"/>
    <w:rsid w:val="00943ECF"/>
    <w:rsid w:val="00983A81"/>
    <w:rsid w:val="00987583"/>
    <w:rsid w:val="00990DC1"/>
    <w:rsid w:val="009B7E69"/>
    <w:rsid w:val="009D10B0"/>
    <w:rsid w:val="009D7E98"/>
    <w:rsid w:val="009E2C8A"/>
    <w:rsid w:val="009E54D8"/>
    <w:rsid w:val="009E568D"/>
    <w:rsid w:val="009F650E"/>
    <w:rsid w:val="00A0233B"/>
    <w:rsid w:val="00A02B40"/>
    <w:rsid w:val="00A03DE1"/>
    <w:rsid w:val="00A0732C"/>
    <w:rsid w:val="00A27EE6"/>
    <w:rsid w:val="00A32973"/>
    <w:rsid w:val="00A37156"/>
    <w:rsid w:val="00A53336"/>
    <w:rsid w:val="00A67887"/>
    <w:rsid w:val="00A72C70"/>
    <w:rsid w:val="00A758FF"/>
    <w:rsid w:val="00A86A1D"/>
    <w:rsid w:val="00A8795F"/>
    <w:rsid w:val="00A97D23"/>
    <w:rsid w:val="00AB687C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23FF"/>
    <w:rsid w:val="00B261AD"/>
    <w:rsid w:val="00B40D16"/>
    <w:rsid w:val="00B42637"/>
    <w:rsid w:val="00B44657"/>
    <w:rsid w:val="00B4481E"/>
    <w:rsid w:val="00B50E1B"/>
    <w:rsid w:val="00B5251C"/>
    <w:rsid w:val="00B6324D"/>
    <w:rsid w:val="00B640A1"/>
    <w:rsid w:val="00B7152E"/>
    <w:rsid w:val="00B73ACA"/>
    <w:rsid w:val="00B814CF"/>
    <w:rsid w:val="00B905F9"/>
    <w:rsid w:val="00BB1925"/>
    <w:rsid w:val="00BC0D08"/>
    <w:rsid w:val="00BC1BD1"/>
    <w:rsid w:val="00BC5C72"/>
    <w:rsid w:val="00BC66C1"/>
    <w:rsid w:val="00BC756C"/>
    <w:rsid w:val="00BD7612"/>
    <w:rsid w:val="00BD79AB"/>
    <w:rsid w:val="00BE639B"/>
    <w:rsid w:val="00BE73D0"/>
    <w:rsid w:val="00BF4D95"/>
    <w:rsid w:val="00C03CE5"/>
    <w:rsid w:val="00C12450"/>
    <w:rsid w:val="00C200A6"/>
    <w:rsid w:val="00C3577E"/>
    <w:rsid w:val="00C36038"/>
    <w:rsid w:val="00C47ED6"/>
    <w:rsid w:val="00C50306"/>
    <w:rsid w:val="00C5503A"/>
    <w:rsid w:val="00C574F7"/>
    <w:rsid w:val="00C65A14"/>
    <w:rsid w:val="00C75A29"/>
    <w:rsid w:val="00C770A5"/>
    <w:rsid w:val="00C95FDD"/>
    <w:rsid w:val="00C96744"/>
    <w:rsid w:val="00CA147C"/>
    <w:rsid w:val="00CA2F16"/>
    <w:rsid w:val="00CA3887"/>
    <w:rsid w:val="00CA63B2"/>
    <w:rsid w:val="00CA7899"/>
    <w:rsid w:val="00CB751B"/>
    <w:rsid w:val="00CC45A2"/>
    <w:rsid w:val="00CC4FD8"/>
    <w:rsid w:val="00CC650B"/>
    <w:rsid w:val="00CE148A"/>
    <w:rsid w:val="00CE1BCE"/>
    <w:rsid w:val="00CE37AA"/>
    <w:rsid w:val="00CE3A49"/>
    <w:rsid w:val="00CE7325"/>
    <w:rsid w:val="00CE7CA4"/>
    <w:rsid w:val="00CF0739"/>
    <w:rsid w:val="00D1518A"/>
    <w:rsid w:val="00D176C3"/>
    <w:rsid w:val="00D30170"/>
    <w:rsid w:val="00D3091F"/>
    <w:rsid w:val="00D31886"/>
    <w:rsid w:val="00D36DCF"/>
    <w:rsid w:val="00D41FD8"/>
    <w:rsid w:val="00D4262C"/>
    <w:rsid w:val="00D443C1"/>
    <w:rsid w:val="00D45C24"/>
    <w:rsid w:val="00D53A04"/>
    <w:rsid w:val="00D57F89"/>
    <w:rsid w:val="00D677F3"/>
    <w:rsid w:val="00D71021"/>
    <w:rsid w:val="00D7346A"/>
    <w:rsid w:val="00D812A6"/>
    <w:rsid w:val="00D9325D"/>
    <w:rsid w:val="00D9348A"/>
    <w:rsid w:val="00D93BD9"/>
    <w:rsid w:val="00DB14CD"/>
    <w:rsid w:val="00DB3D38"/>
    <w:rsid w:val="00DB4E72"/>
    <w:rsid w:val="00DB5C7A"/>
    <w:rsid w:val="00DB61DF"/>
    <w:rsid w:val="00DB6E24"/>
    <w:rsid w:val="00DC43C9"/>
    <w:rsid w:val="00DC4B80"/>
    <w:rsid w:val="00DD1456"/>
    <w:rsid w:val="00DE7F7D"/>
    <w:rsid w:val="00DF1D44"/>
    <w:rsid w:val="00E047BF"/>
    <w:rsid w:val="00E0645E"/>
    <w:rsid w:val="00E1018B"/>
    <w:rsid w:val="00E1061F"/>
    <w:rsid w:val="00E12615"/>
    <w:rsid w:val="00E1487C"/>
    <w:rsid w:val="00E229C6"/>
    <w:rsid w:val="00E41CB0"/>
    <w:rsid w:val="00E42B97"/>
    <w:rsid w:val="00E47D0C"/>
    <w:rsid w:val="00E622D5"/>
    <w:rsid w:val="00E66C33"/>
    <w:rsid w:val="00E67569"/>
    <w:rsid w:val="00E831AD"/>
    <w:rsid w:val="00E867C0"/>
    <w:rsid w:val="00EA1419"/>
    <w:rsid w:val="00EA202E"/>
    <w:rsid w:val="00EB0682"/>
    <w:rsid w:val="00EC217B"/>
    <w:rsid w:val="00EE281D"/>
    <w:rsid w:val="00F03246"/>
    <w:rsid w:val="00F04CE3"/>
    <w:rsid w:val="00F07DE9"/>
    <w:rsid w:val="00F131C9"/>
    <w:rsid w:val="00F15626"/>
    <w:rsid w:val="00F21DB4"/>
    <w:rsid w:val="00F2435D"/>
    <w:rsid w:val="00F25C1A"/>
    <w:rsid w:val="00F34439"/>
    <w:rsid w:val="00F47064"/>
    <w:rsid w:val="00F5114E"/>
    <w:rsid w:val="00F928BC"/>
    <w:rsid w:val="00FA5B46"/>
    <w:rsid w:val="00FA6861"/>
    <w:rsid w:val="00FB1539"/>
    <w:rsid w:val="00FC0E56"/>
    <w:rsid w:val="00FD2AFA"/>
    <w:rsid w:val="00FD4144"/>
    <w:rsid w:val="00FE5B00"/>
    <w:rsid w:val="00FE6B5D"/>
    <w:rsid w:val="00FF045F"/>
    <w:rsid w:val="00FF171D"/>
    <w:rsid w:val="00FF5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E1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2</Words>
  <Characters>607</Characters>
  <Application>Microsoft Office Word</Application>
  <DocSecurity>0</DocSecurity>
  <Lines>1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3</cp:revision>
  <cp:lastPrinted>2018-09-12T09:22:00Z</cp:lastPrinted>
  <dcterms:created xsi:type="dcterms:W3CDTF">2024-11-25T23:04:00Z</dcterms:created>
  <dcterms:modified xsi:type="dcterms:W3CDTF">2024-11-25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9c0438379e5b5e826fc3e44bd71bfb5dc3a29ee8819918c3d8009684345de1</vt:lpwstr>
  </property>
</Properties>
</file>